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44D294" w14:textId="5EEF40F9" w:rsidR="00E66166" w:rsidRDefault="00AF3DFD" w:rsidP="00AF3DFD">
      <w:pPr>
        <w:shd w:val="clear" w:color="auto" w:fill="FFFFFF" w:themeFill="background1"/>
        <w:rPr>
          <w:rFonts w:ascii="Bahnschrift" w:hAnsi="Bahnschrift" w:cs="Times New Roman"/>
          <w:b/>
          <w:bCs/>
          <w:sz w:val="28"/>
          <w:szCs w:val="28"/>
        </w:rPr>
      </w:pPr>
      <w:r w:rsidRPr="00064EAE">
        <w:rPr>
          <w:rFonts w:ascii="Bahnschrift" w:hAnsi="Bahnschrift" w:cs="Times New Roman"/>
          <w:b/>
          <w:bCs/>
          <w:sz w:val="28"/>
          <w:szCs w:val="28"/>
        </w:rPr>
        <w:t xml:space="preserve">ORTA DOĞU TEKNİK ÜNİVERSİTESİ </w:t>
      </w:r>
      <w:r w:rsidRPr="004315D7">
        <w:rPr>
          <w:rFonts w:ascii="Bahnschrift" w:hAnsi="Bahnschrift" w:cs="Times New Roman"/>
          <w:b/>
          <w:bCs/>
          <w:sz w:val="28"/>
          <w:szCs w:val="28"/>
        </w:rPr>
        <w:t>DOSAP-A</w:t>
      </w:r>
      <w:r w:rsidRPr="00064EAE">
        <w:rPr>
          <w:rFonts w:ascii="Bahnschrift" w:hAnsi="Bahnschrift" w:cs="Times New Roman"/>
          <w:b/>
          <w:bCs/>
          <w:sz w:val="28"/>
          <w:szCs w:val="28"/>
        </w:rPr>
        <w:t xml:space="preserve"> </w:t>
      </w:r>
      <w:r>
        <w:rPr>
          <w:rFonts w:ascii="Bahnschrift" w:hAnsi="Bahnschrift" w:cs="Times New Roman"/>
          <w:b/>
          <w:bCs/>
          <w:sz w:val="28"/>
          <w:szCs w:val="28"/>
        </w:rPr>
        <w:t>Gelişme/Sonuç Raporu</w:t>
      </w:r>
    </w:p>
    <w:tbl>
      <w:tblPr>
        <w:tblStyle w:val="TableGrid"/>
        <w:tblpPr w:leftFromText="180" w:rightFromText="180" w:vertAnchor="text" w:horzAnchor="margin" w:tblpY="310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F3DFD" w:rsidRPr="005C27FF" w14:paraId="69215C5F" w14:textId="77777777" w:rsidTr="00F450EC">
        <w:trPr>
          <w:trHeight w:val="272"/>
        </w:trPr>
        <w:tc>
          <w:tcPr>
            <w:tcW w:w="9350" w:type="dxa"/>
            <w:gridSpan w:val="2"/>
            <w:shd w:val="clear" w:color="auto" w:fill="FF0000"/>
          </w:tcPr>
          <w:p w14:paraId="6DC2E6E9" w14:textId="69E98928" w:rsidR="00AF3DFD" w:rsidRPr="005C27FF" w:rsidRDefault="00AF3DFD" w:rsidP="00F450E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</w:pPr>
            <w:r w:rsidRPr="005C27FF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  <w:t xml:space="preserve">DOSAP-A </w:t>
            </w:r>
            <w:r w:rsidR="004C2C4F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  <w:t>Araştırmacısı</w:t>
            </w:r>
          </w:p>
        </w:tc>
      </w:tr>
      <w:tr w:rsidR="00AF3DFD" w:rsidRPr="00A06011" w14:paraId="5A187CAD" w14:textId="77777777" w:rsidTr="00F450EC">
        <w:trPr>
          <w:trHeight w:val="272"/>
        </w:trPr>
        <w:tc>
          <w:tcPr>
            <w:tcW w:w="4675" w:type="dxa"/>
            <w:shd w:val="clear" w:color="auto" w:fill="FFFFFF" w:themeFill="background1"/>
          </w:tcPr>
          <w:p w14:paraId="3FE19FB9" w14:textId="77777777" w:rsidR="00AF3DFD" w:rsidRPr="00A06011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Adı Soyadı</w:t>
            </w:r>
          </w:p>
        </w:tc>
        <w:tc>
          <w:tcPr>
            <w:tcW w:w="4675" w:type="dxa"/>
            <w:shd w:val="clear" w:color="auto" w:fill="FFFFFF" w:themeFill="background1"/>
          </w:tcPr>
          <w:p w14:paraId="4DB955AC" w14:textId="77777777" w:rsidR="00AF3DFD" w:rsidRPr="00A06011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</w:tc>
      </w:tr>
      <w:tr w:rsidR="00AF3DFD" w:rsidRPr="00A06011" w14:paraId="6C9E2DB9" w14:textId="77777777" w:rsidTr="00F450EC">
        <w:trPr>
          <w:trHeight w:val="272"/>
        </w:trPr>
        <w:tc>
          <w:tcPr>
            <w:tcW w:w="4675" w:type="dxa"/>
            <w:shd w:val="clear" w:color="auto" w:fill="FFFFFF" w:themeFill="background1"/>
          </w:tcPr>
          <w:p w14:paraId="7873E6D7" w14:textId="1A6737D9" w:rsidR="00AF3DFD" w:rsidRPr="00A06011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  <w: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Çalıştığı birim</w:t>
            </w:r>
          </w:p>
        </w:tc>
        <w:tc>
          <w:tcPr>
            <w:tcW w:w="4675" w:type="dxa"/>
            <w:shd w:val="clear" w:color="auto" w:fill="FFFFFF" w:themeFill="background1"/>
          </w:tcPr>
          <w:p w14:paraId="116BB8D3" w14:textId="77777777" w:rsidR="00AF3DFD" w:rsidRPr="00A06011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</w:tc>
      </w:tr>
      <w:tr w:rsidR="00AF3DFD" w:rsidRPr="00A06011" w14:paraId="69B59FB7" w14:textId="77777777" w:rsidTr="00F450EC">
        <w:trPr>
          <w:trHeight w:val="272"/>
        </w:trPr>
        <w:tc>
          <w:tcPr>
            <w:tcW w:w="4675" w:type="dxa"/>
            <w:shd w:val="clear" w:color="auto" w:fill="FFFFFF" w:themeFill="background1"/>
          </w:tcPr>
          <w:p w14:paraId="0B4CFF75" w14:textId="4D69F391" w:rsidR="00AF3DFD" w:rsidRPr="00A06011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  <w: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Akademik Danışmanın Adı Soyadı</w:t>
            </w:r>
          </w:p>
        </w:tc>
        <w:tc>
          <w:tcPr>
            <w:tcW w:w="4675" w:type="dxa"/>
            <w:shd w:val="clear" w:color="auto" w:fill="FFFFFF" w:themeFill="background1"/>
          </w:tcPr>
          <w:p w14:paraId="23F0D8B0" w14:textId="77777777" w:rsidR="00AF3DFD" w:rsidRPr="00A06011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</w:tc>
      </w:tr>
      <w:tr w:rsidR="00AF3DFD" w:rsidRPr="00A06011" w14:paraId="19CAAB9F" w14:textId="77777777" w:rsidTr="00F450EC">
        <w:trPr>
          <w:trHeight w:val="272"/>
        </w:trPr>
        <w:tc>
          <w:tcPr>
            <w:tcW w:w="4675" w:type="dxa"/>
            <w:shd w:val="clear" w:color="auto" w:fill="FFFFFF" w:themeFill="background1"/>
          </w:tcPr>
          <w:p w14:paraId="77BD3021" w14:textId="6A262C48" w:rsidR="00AF3DFD" w:rsidRPr="00A06011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  <w: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DOSAP-A Başlama Tarihi</w:t>
            </w:r>
          </w:p>
        </w:tc>
        <w:tc>
          <w:tcPr>
            <w:tcW w:w="4675" w:type="dxa"/>
            <w:shd w:val="clear" w:color="auto" w:fill="FFFFFF" w:themeFill="background1"/>
          </w:tcPr>
          <w:p w14:paraId="2FEC5D79" w14:textId="77777777" w:rsidR="00AF3DFD" w:rsidRPr="00A06011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</w:tc>
      </w:tr>
      <w:tr w:rsidR="00AF3DFD" w:rsidRPr="00A06011" w14:paraId="30DD2F75" w14:textId="77777777" w:rsidTr="00F450EC">
        <w:trPr>
          <w:trHeight w:val="272"/>
        </w:trPr>
        <w:tc>
          <w:tcPr>
            <w:tcW w:w="4675" w:type="dxa"/>
            <w:shd w:val="clear" w:color="auto" w:fill="FFFFFF" w:themeFill="background1"/>
          </w:tcPr>
          <w:p w14:paraId="0F26C33D" w14:textId="30A2629E" w:rsidR="00AF3DFD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  <w: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Proje adı</w:t>
            </w:r>
          </w:p>
        </w:tc>
        <w:tc>
          <w:tcPr>
            <w:tcW w:w="4675" w:type="dxa"/>
            <w:shd w:val="clear" w:color="auto" w:fill="FFFFFF" w:themeFill="background1"/>
          </w:tcPr>
          <w:p w14:paraId="7620862A" w14:textId="77777777" w:rsidR="00AF3DFD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  <w:p w14:paraId="5D1CB1C8" w14:textId="425C9DDA" w:rsidR="00AF3DFD" w:rsidRPr="00A06011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</w:tc>
      </w:tr>
      <w:tr w:rsidR="00AF3DFD" w:rsidRPr="00A06011" w14:paraId="147A8E54" w14:textId="77777777" w:rsidTr="00F450EC">
        <w:trPr>
          <w:trHeight w:val="272"/>
        </w:trPr>
        <w:tc>
          <w:tcPr>
            <w:tcW w:w="4675" w:type="dxa"/>
            <w:shd w:val="clear" w:color="auto" w:fill="FFFFFF" w:themeFill="background1"/>
          </w:tcPr>
          <w:p w14:paraId="646B498F" w14:textId="100E8E00" w:rsidR="00AF3DFD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  <w: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Rapor Dönemi</w:t>
            </w:r>
          </w:p>
        </w:tc>
        <w:tc>
          <w:tcPr>
            <w:tcW w:w="4675" w:type="dxa"/>
            <w:shd w:val="clear" w:color="auto" w:fill="FFFFFF" w:themeFill="background1"/>
          </w:tcPr>
          <w:p w14:paraId="02F1E212" w14:textId="4646EE5D" w:rsidR="00AF3DFD" w:rsidRPr="00A06011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  <w:r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…/…/20…-.../…/20..</w:t>
            </w:r>
          </w:p>
        </w:tc>
      </w:tr>
      <w:tr w:rsidR="00AF3DFD" w:rsidRPr="00A06011" w14:paraId="42C45EBC" w14:textId="77777777" w:rsidTr="00F450EC">
        <w:trPr>
          <w:trHeight w:val="272"/>
        </w:trPr>
        <w:tc>
          <w:tcPr>
            <w:tcW w:w="4675" w:type="dxa"/>
            <w:shd w:val="clear" w:color="auto" w:fill="FFFFFF" w:themeFill="background1"/>
          </w:tcPr>
          <w:p w14:paraId="79EC21E9" w14:textId="47D7F19B" w:rsidR="00AF3DFD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  <w: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Rapor #</w:t>
            </w:r>
          </w:p>
        </w:tc>
        <w:tc>
          <w:tcPr>
            <w:tcW w:w="4675" w:type="dxa"/>
            <w:shd w:val="clear" w:color="auto" w:fill="FFFFFF" w:themeFill="background1"/>
          </w:tcPr>
          <w:p w14:paraId="72DDD1BE" w14:textId="77777777" w:rsidR="00AF3DFD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</w:tc>
      </w:tr>
      <w:tr w:rsidR="00036EFC" w:rsidRPr="00A06011" w14:paraId="234A9989" w14:textId="77777777" w:rsidTr="00F450EC">
        <w:trPr>
          <w:trHeight w:val="272"/>
        </w:trPr>
        <w:tc>
          <w:tcPr>
            <w:tcW w:w="4675" w:type="dxa"/>
            <w:shd w:val="clear" w:color="auto" w:fill="FFFFFF" w:themeFill="background1"/>
          </w:tcPr>
          <w:p w14:paraId="4ECCB4B2" w14:textId="0A9E9ED1" w:rsidR="00036EFC" w:rsidRDefault="00036EFC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  <w: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 xml:space="preserve">Rapor Tipi </w:t>
            </w:r>
          </w:p>
        </w:tc>
        <w:tc>
          <w:tcPr>
            <w:tcW w:w="4675" w:type="dxa"/>
            <w:shd w:val="clear" w:color="auto" w:fill="FFFFFF" w:themeFill="background1"/>
          </w:tcPr>
          <w:p w14:paraId="1E3CF332" w14:textId="067C027A" w:rsidR="00036EFC" w:rsidRDefault="00662B7B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  <w:proofErr w:type="gramStart"/>
            <w:r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Gelişme</w:t>
            </w:r>
            <w:r w:rsidR="00036EFC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 xml:space="preserve"> :</w:t>
            </w:r>
            <w:proofErr w:type="gramEnd"/>
            <w:r w:rsidR="00036EFC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 xml:space="preserve">  ___     Sonuç : ___</w:t>
            </w:r>
          </w:p>
        </w:tc>
      </w:tr>
      <w:tr w:rsidR="00F371C0" w:rsidRPr="00A06011" w14:paraId="231A0DE8" w14:textId="77777777" w:rsidTr="00F371C0">
        <w:trPr>
          <w:trHeight w:val="272"/>
        </w:trPr>
        <w:tc>
          <w:tcPr>
            <w:tcW w:w="9350" w:type="dxa"/>
            <w:gridSpan w:val="2"/>
            <w:shd w:val="clear" w:color="auto" w:fill="FF0000"/>
          </w:tcPr>
          <w:p w14:paraId="5B0327C8" w14:textId="0B5A5717" w:rsidR="00F371C0" w:rsidRPr="00F371C0" w:rsidRDefault="00F371C0" w:rsidP="00F450E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</w:pPr>
            <w:r w:rsidRPr="00F371C0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  <w:t>Rapor Dönemindeki Bilimsel Gelişmeler (Maksimum 1 sayfa)</w:t>
            </w:r>
          </w:p>
        </w:tc>
      </w:tr>
      <w:tr w:rsidR="00F371C0" w:rsidRPr="00A06011" w14:paraId="6C41DB1D" w14:textId="77777777" w:rsidTr="00F371C0">
        <w:trPr>
          <w:trHeight w:val="272"/>
        </w:trPr>
        <w:tc>
          <w:tcPr>
            <w:tcW w:w="9350" w:type="dxa"/>
            <w:gridSpan w:val="2"/>
            <w:shd w:val="clear" w:color="auto" w:fill="FFFFFF" w:themeFill="background1"/>
          </w:tcPr>
          <w:p w14:paraId="6155F479" w14:textId="77777777" w:rsidR="00F371C0" w:rsidRDefault="00F371C0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  <w:p w14:paraId="01374E45" w14:textId="77777777" w:rsidR="00F371C0" w:rsidRDefault="00F371C0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  <w:p w14:paraId="5940A332" w14:textId="77777777" w:rsidR="00F371C0" w:rsidRDefault="00F371C0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  <w:p w14:paraId="5E89B731" w14:textId="77777777" w:rsidR="00F371C0" w:rsidRDefault="00F371C0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  <w:p w14:paraId="607B5B8F" w14:textId="77777777" w:rsidR="00F371C0" w:rsidRDefault="00F371C0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  <w:p w14:paraId="46B383BA" w14:textId="77777777" w:rsidR="00F371C0" w:rsidRDefault="00F371C0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  <w:p w14:paraId="49B0B8B7" w14:textId="77777777" w:rsidR="00F371C0" w:rsidRDefault="00F371C0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  <w:p w14:paraId="2C26EC3E" w14:textId="6FD140D2" w:rsidR="00F371C0" w:rsidRPr="00F371C0" w:rsidRDefault="00F371C0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</w:tc>
      </w:tr>
      <w:tr w:rsidR="00F371C0" w:rsidRPr="00A06011" w14:paraId="1CCAFF6C" w14:textId="77777777" w:rsidTr="00F371C0">
        <w:trPr>
          <w:trHeight w:val="272"/>
        </w:trPr>
        <w:tc>
          <w:tcPr>
            <w:tcW w:w="9350" w:type="dxa"/>
            <w:gridSpan w:val="2"/>
            <w:shd w:val="clear" w:color="auto" w:fill="FF0000"/>
          </w:tcPr>
          <w:p w14:paraId="4931F684" w14:textId="67A8903D" w:rsidR="00F371C0" w:rsidRPr="00F371C0" w:rsidRDefault="00F371C0" w:rsidP="00F450E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</w:pPr>
            <w:r w:rsidRPr="00F371C0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  <w:t>Rapor Dönemindeki Çıktılar</w:t>
            </w:r>
          </w:p>
        </w:tc>
      </w:tr>
      <w:tr w:rsidR="00F371C0" w:rsidRPr="00A06011" w14:paraId="3CFEC8EB" w14:textId="77777777" w:rsidTr="00F371C0">
        <w:trPr>
          <w:trHeight w:val="272"/>
        </w:trPr>
        <w:tc>
          <w:tcPr>
            <w:tcW w:w="9350" w:type="dxa"/>
            <w:gridSpan w:val="2"/>
            <w:shd w:val="clear" w:color="auto" w:fill="FFFFFF" w:themeFill="background1"/>
          </w:tcPr>
          <w:p w14:paraId="3B91DF13" w14:textId="77777777" w:rsidR="00F371C0" w:rsidRPr="004C2C4F" w:rsidRDefault="00F371C0" w:rsidP="00F371C0">
            <w:pPr>
              <w:rPr>
                <w:rFonts w:ascii="Bahnschrift" w:hAnsi="Bahnschrift" w:cs="Times New Roman"/>
                <w:sz w:val="24"/>
                <w:szCs w:val="24"/>
                <w:lang w:val="tr-TR"/>
              </w:rPr>
            </w:pPr>
            <w:r w:rsidRPr="004C2C4F">
              <w:rPr>
                <w:rFonts w:ascii="Bahnschrift" w:hAnsi="Bahnschrift" w:cs="Times New Roman"/>
                <w:sz w:val="24"/>
                <w:szCs w:val="24"/>
                <w:lang w:val="tr-TR"/>
              </w:rPr>
              <w:t xml:space="preserve">Yayınlar için çeyreklik bilgisi verilmelidir. </w:t>
            </w:r>
          </w:p>
          <w:p w14:paraId="4E516888" w14:textId="77777777" w:rsidR="00F371C0" w:rsidRDefault="00F371C0" w:rsidP="00F450E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  <w:p w14:paraId="166C24BD" w14:textId="77777777" w:rsidR="00F371C0" w:rsidRDefault="00F371C0" w:rsidP="00F450E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  <w:p w14:paraId="096AB5D2" w14:textId="77777777" w:rsidR="00F371C0" w:rsidRDefault="00F371C0" w:rsidP="00F450E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  <w:p w14:paraId="41935AC5" w14:textId="77777777" w:rsidR="004C2C4F" w:rsidRDefault="004C2C4F" w:rsidP="00F450E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  <w:p w14:paraId="2F73D7D1" w14:textId="77777777" w:rsidR="004C2C4F" w:rsidRDefault="004C2C4F" w:rsidP="00F450E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  <w:p w14:paraId="1C1A6E1B" w14:textId="4D0E0F75" w:rsidR="004C2C4F" w:rsidRPr="00F371C0" w:rsidRDefault="004C2C4F" w:rsidP="00F450E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F371C0" w:rsidRPr="00A06011" w14:paraId="4F109681" w14:textId="77777777" w:rsidTr="00F371C0">
        <w:trPr>
          <w:trHeight w:val="272"/>
        </w:trPr>
        <w:tc>
          <w:tcPr>
            <w:tcW w:w="9350" w:type="dxa"/>
            <w:gridSpan w:val="2"/>
            <w:shd w:val="clear" w:color="auto" w:fill="FF0000"/>
          </w:tcPr>
          <w:p w14:paraId="3B127B4A" w14:textId="6E92BE01" w:rsidR="00F371C0" w:rsidRPr="00F371C0" w:rsidRDefault="00F371C0" w:rsidP="00F371C0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  <w:r w:rsidRPr="00F371C0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  <w:t>Rapor Dönemindeki Sıkıntılar</w:t>
            </w:r>
          </w:p>
        </w:tc>
      </w:tr>
      <w:tr w:rsidR="00F371C0" w:rsidRPr="00A06011" w14:paraId="7478F644" w14:textId="77777777" w:rsidTr="00F371C0">
        <w:trPr>
          <w:trHeight w:val="272"/>
        </w:trPr>
        <w:tc>
          <w:tcPr>
            <w:tcW w:w="9350" w:type="dxa"/>
            <w:gridSpan w:val="2"/>
            <w:shd w:val="clear" w:color="auto" w:fill="FFFFFF" w:themeFill="background1"/>
          </w:tcPr>
          <w:p w14:paraId="10A56B38" w14:textId="77777777" w:rsidR="00F371C0" w:rsidRDefault="00F371C0" w:rsidP="00F371C0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</w:p>
          <w:p w14:paraId="1D10C614" w14:textId="77777777" w:rsidR="00F371C0" w:rsidRDefault="00F371C0" w:rsidP="00F371C0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</w:p>
          <w:p w14:paraId="377C32D4" w14:textId="77777777" w:rsidR="00F371C0" w:rsidRDefault="00F371C0" w:rsidP="00F371C0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</w:p>
          <w:p w14:paraId="26DD26E8" w14:textId="77777777" w:rsidR="00F371C0" w:rsidRDefault="00F371C0" w:rsidP="00F371C0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</w:p>
          <w:p w14:paraId="2F60347D" w14:textId="77777777" w:rsidR="00F371C0" w:rsidRDefault="00F371C0" w:rsidP="00F371C0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</w:p>
          <w:p w14:paraId="671A3BE7" w14:textId="0D2A6B39" w:rsidR="00F371C0" w:rsidRPr="00F371C0" w:rsidRDefault="00F371C0" w:rsidP="00F371C0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</w:p>
        </w:tc>
      </w:tr>
      <w:tr w:rsidR="00CD25F0" w:rsidRPr="00A06011" w14:paraId="2FE49784" w14:textId="77777777" w:rsidTr="00F371C0">
        <w:trPr>
          <w:trHeight w:val="272"/>
        </w:trPr>
        <w:tc>
          <w:tcPr>
            <w:tcW w:w="9350" w:type="dxa"/>
            <w:gridSpan w:val="2"/>
            <w:shd w:val="clear" w:color="auto" w:fill="FFFFFF" w:themeFill="background1"/>
          </w:tcPr>
          <w:p w14:paraId="68A980F6" w14:textId="6F65E90E" w:rsidR="00CD25F0" w:rsidRDefault="00CD25F0" w:rsidP="00F371C0">
            <w:pPr>
              <w:rPr>
                <w:rFonts w:ascii="Bahnschrift" w:hAnsi="Bahnschrift" w:cs="Times New Roman"/>
                <w:b/>
                <w:bCs/>
                <w:color w:val="000000" w:themeColor="text1"/>
                <w:sz w:val="24"/>
                <w:szCs w:val="24"/>
                <w:lang w:val="tr-TR"/>
              </w:rPr>
            </w:pPr>
            <w:r>
              <w:rPr>
                <w:rFonts w:ascii="Bahnschrift" w:hAnsi="Bahnschrift" w:cs="Times New Roman"/>
                <w:b/>
                <w:bCs/>
                <w:color w:val="000000" w:themeColor="text1"/>
                <w:sz w:val="24"/>
                <w:szCs w:val="24"/>
                <w:lang w:val="tr-TR"/>
              </w:rPr>
              <w:t>İMZA</w:t>
            </w:r>
          </w:p>
          <w:p w14:paraId="33AAC2B6" w14:textId="4FCF6A74" w:rsidR="00CD25F0" w:rsidRDefault="00CD25F0" w:rsidP="00F371C0">
            <w:pPr>
              <w:rPr>
                <w:rFonts w:ascii="Bahnschrift" w:hAnsi="Bahnschrift" w:cs="Times New Roman"/>
                <w:b/>
                <w:bCs/>
                <w:color w:val="000000" w:themeColor="text1"/>
                <w:sz w:val="24"/>
                <w:szCs w:val="24"/>
                <w:lang w:val="tr-TR"/>
              </w:rPr>
            </w:pPr>
            <w:r>
              <w:rPr>
                <w:rFonts w:ascii="Bahnschrift" w:hAnsi="Bahnschrift" w:cs="Times New Roman"/>
                <w:b/>
                <w:bCs/>
                <w:color w:val="000000" w:themeColor="text1"/>
                <w:sz w:val="24"/>
                <w:szCs w:val="24"/>
                <w:lang w:val="tr-TR"/>
              </w:rPr>
              <w:t>Akademik Danışman</w:t>
            </w:r>
          </w:p>
          <w:p w14:paraId="21C8D01C" w14:textId="73FA6960" w:rsidR="00CD25F0" w:rsidRPr="00CD25F0" w:rsidRDefault="00CD25F0" w:rsidP="00F371C0">
            <w:pPr>
              <w:rPr>
                <w:rFonts w:ascii="Bahnschrift" w:hAnsi="Bahnschrift" w:cs="Times New Roman"/>
                <w:b/>
                <w:bCs/>
                <w:color w:val="000000" w:themeColor="text1"/>
                <w:sz w:val="24"/>
                <w:szCs w:val="24"/>
                <w:lang w:val="tr-TR"/>
              </w:rPr>
            </w:pPr>
          </w:p>
        </w:tc>
      </w:tr>
      <w:tr w:rsidR="00CD25F0" w:rsidRPr="00A06011" w14:paraId="1978963D" w14:textId="77777777" w:rsidTr="00F371C0">
        <w:trPr>
          <w:trHeight w:val="272"/>
        </w:trPr>
        <w:tc>
          <w:tcPr>
            <w:tcW w:w="9350" w:type="dxa"/>
            <w:gridSpan w:val="2"/>
            <w:shd w:val="clear" w:color="auto" w:fill="FFFFFF" w:themeFill="background1"/>
          </w:tcPr>
          <w:p w14:paraId="33A1FE06" w14:textId="77777777" w:rsidR="00CD25F0" w:rsidRPr="00CD25F0" w:rsidRDefault="00CD25F0" w:rsidP="00F371C0">
            <w:pPr>
              <w:rPr>
                <w:rFonts w:ascii="Bahnschrift" w:hAnsi="Bahnschrift" w:cs="Times New Roman"/>
                <w:b/>
                <w:bCs/>
                <w:color w:val="000000" w:themeColor="text1"/>
                <w:sz w:val="24"/>
                <w:szCs w:val="24"/>
                <w:lang w:val="tr-TR"/>
              </w:rPr>
            </w:pPr>
            <w:r w:rsidRPr="00CD25F0">
              <w:rPr>
                <w:rFonts w:ascii="Bahnschrift" w:hAnsi="Bahnschrift" w:cs="Times New Roman"/>
                <w:b/>
                <w:bCs/>
                <w:color w:val="000000" w:themeColor="text1"/>
                <w:sz w:val="24"/>
                <w:szCs w:val="24"/>
                <w:lang w:val="tr-TR"/>
              </w:rPr>
              <w:t>İMZA</w:t>
            </w:r>
          </w:p>
          <w:p w14:paraId="0D5BE54E" w14:textId="37CD81C2" w:rsidR="00CD25F0" w:rsidRDefault="00CD25F0" w:rsidP="00F371C0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  <w:r w:rsidRPr="00CD25F0">
              <w:rPr>
                <w:rFonts w:ascii="Bahnschrift" w:hAnsi="Bahnschrift" w:cs="Times New Roman"/>
                <w:b/>
                <w:bCs/>
                <w:color w:val="000000" w:themeColor="text1"/>
                <w:sz w:val="24"/>
                <w:szCs w:val="24"/>
                <w:lang w:val="tr-TR"/>
              </w:rPr>
              <w:t>DOSA</w:t>
            </w:r>
            <w:r w:rsidR="003870B4">
              <w:rPr>
                <w:rFonts w:ascii="Bahnschrift" w:hAnsi="Bahnschrift" w:cs="Times New Roman"/>
                <w:b/>
                <w:bCs/>
                <w:color w:val="000000" w:themeColor="text1"/>
                <w:sz w:val="24"/>
                <w:szCs w:val="24"/>
                <w:lang w:val="tr-TR"/>
              </w:rPr>
              <w:t>P-</w:t>
            </w:r>
            <w:r w:rsidRPr="00CD25F0">
              <w:rPr>
                <w:rFonts w:ascii="Bahnschrift" w:hAnsi="Bahnschrift" w:cs="Times New Roman"/>
                <w:b/>
                <w:bCs/>
                <w:color w:val="000000" w:themeColor="text1"/>
                <w:sz w:val="24"/>
                <w:szCs w:val="24"/>
                <w:lang w:val="tr-TR"/>
              </w:rPr>
              <w:t>A A</w:t>
            </w:r>
            <w:r>
              <w:rPr>
                <w:rFonts w:ascii="Bahnschrift" w:hAnsi="Bahnschrift" w:cs="Times New Roman"/>
                <w:b/>
                <w:bCs/>
                <w:color w:val="000000" w:themeColor="text1"/>
                <w:sz w:val="24"/>
                <w:szCs w:val="24"/>
                <w:lang w:val="tr-TR"/>
              </w:rPr>
              <w:t>r</w:t>
            </w:r>
            <w:r w:rsidRPr="00CD25F0">
              <w:rPr>
                <w:rFonts w:ascii="Bahnschrift" w:hAnsi="Bahnschrift" w:cs="Times New Roman"/>
                <w:b/>
                <w:bCs/>
                <w:color w:val="000000" w:themeColor="text1"/>
                <w:sz w:val="24"/>
                <w:szCs w:val="24"/>
                <w:lang w:val="tr-TR"/>
              </w:rPr>
              <w:t>aştırmacısı</w:t>
            </w:r>
          </w:p>
        </w:tc>
      </w:tr>
    </w:tbl>
    <w:p w14:paraId="3ED0DD34" w14:textId="1C3BCF80" w:rsidR="00AF3DFD" w:rsidRDefault="00AF3DFD" w:rsidP="003870B4"/>
    <w:sectPr w:rsidR="00AF3DFD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EFF312" w14:textId="77777777" w:rsidR="003B1F4B" w:rsidRDefault="003B1F4B" w:rsidP="00CD25F0">
      <w:pPr>
        <w:spacing w:after="0" w:line="240" w:lineRule="auto"/>
      </w:pPr>
      <w:r>
        <w:separator/>
      </w:r>
    </w:p>
  </w:endnote>
  <w:endnote w:type="continuationSeparator" w:id="0">
    <w:p w14:paraId="2C2969F8" w14:textId="77777777" w:rsidR="003B1F4B" w:rsidRDefault="003B1F4B" w:rsidP="00CD25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AEA12B" w14:textId="77777777" w:rsidR="003B1F4B" w:rsidRDefault="003B1F4B" w:rsidP="00CD25F0">
      <w:pPr>
        <w:spacing w:after="0" w:line="240" w:lineRule="auto"/>
      </w:pPr>
      <w:r>
        <w:separator/>
      </w:r>
    </w:p>
  </w:footnote>
  <w:footnote w:type="continuationSeparator" w:id="0">
    <w:p w14:paraId="0013EA5B" w14:textId="77777777" w:rsidR="003B1F4B" w:rsidRDefault="003B1F4B" w:rsidP="00CD25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FA5596" w14:textId="3284A9A3" w:rsidR="00CD25F0" w:rsidRDefault="00CD25F0">
    <w:pPr>
      <w:pStyle w:val="Header"/>
    </w:pPr>
    <w:r>
      <w:rPr>
        <w:noProof/>
      </w:rPr>
      <w:drawing>
        <wp:inline distT="0" distB="0" distL="0" distR="0" wp14:anchorId="4B9C08B6" wp14:editId="65A62920">
          <wp:extent cx="2566670" cy="518160"/>
          <wp:effectExtent l="0" t="0" r="508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66670" cy="5181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ytzC0MDU0NTM0NzZV0lEKTi0uzszPAykwrgUAPAUlqCwAAAA="/>
  </w:docVars>
  <w:rsids>
    <w:rsidRoot w:val="004E3179"/>
    <w:rsid w:val="00036EFC"/>
    <w:rsid w:val="003870B4"/>
    <w:rsid w:val="003B1F4B"/>
    <w:rsid w:val="004C2C4F"/>
    <w:rsid w:val="004E3179"/>
    <w:rsid w:val="00662B7B"/>
    <w:rsid w:val="00672945"/>
    <w:rsid w:val="00AF3DFD"/>
    <w:rsid w:val="00CD25F0"/>
    <w:rsid w:val="00E66166"/>
    <w:rsid w:val="00F37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150D2B"/>
  <w15:chartTrackingRefBased/>
  <w15:docId w15:val="{F058814B-605D-409E-AEA3-C3C4F3A505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3DF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F3D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D25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25F0"/>
  </w:style>
  <w:style w:type="paragraph" w:styleId="Footer">
    <w:name w:val="footer"/>
    <w:basedOn w:val="Normal"/>
    <w:link w:val="FooterChar"/>
    <w:uiPriority w:val="99"/>
    <w:unhideWhenUsed/>
    <w:rsid w:val="00CD25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25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76</Words>
  <Characters>43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cit Halil Oztop</dc:creator>
  <cp:keywords/>
  <dc:description/>
  <cp:lastModifiedBy>Mecit Halil Oztop</cp:lastModifiedBy>
  <cp:revision>8</cp:revision>
  <dcterms:created xsi:type="dcterms:W3CDTF">2023-04-18T07:56:00Z</dcterms:created>
  <dcterms:modified xsi:type="dcterms:W3CDTF">2023-04-19T06:33:00Z</dcterms:modified>
</cp:coreProperties>
</file>